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817FB1" w14:textId="77777777" w:rsidR="003700EE" w:rsidRPr="00B320A1" w:rsidRDefault="003700EE" w:rsidP="006925CF">
      <w:pPr>
        <w:pStyle w:val="Ttulo1"/>
        <w:jc w:val="center"/>
        <w:rPr>
          <w:color w:val="002060"/>
          <w:sz w:val="28"/>
          <w:szCs w:val="22"/>
        </w:rPr>
      </w:pPr>
      <w:r w:rsidRPr="00B320A1">
        <w:rPr>
          <w:color w:val="002060"/>
          <w:sz w:val="28"/>
          <w:szCs w:val="22"/>
        </w:rPr>
        <w:t>FORMATO 01</w:t>
      </w:r>
    </w:p>
    <w:p w14:paraId="79FA7BD4" w14:textId="48BEF9C9" w:rsidR="00382B0D" w:rsidRPr="00B320A1" w:rsidRDefault="003700EE" w:rsidP="006925CF">
      <w:pPr>
        <w:pStyle w:val="Ttulo1"/>
        <w:jc w:val="center"/>
        <w:rPr>
          <w:color w:val="002060"/>
          <w:sz w:val="28"/>
          <w:szCs w:val="22"/>
        </w:rPr>
      </w:pPr>
      <w:r w:rsidRPr="00B320A1">
        <w:rPr>
          <w:color w:val="002060"/>
          <w:sz w:val="28"/>
          <w:szCs w:val="22"/>
        </w:rPr>
        <w:t>SOLICITUD DE EVALUACIÓN DEL PROTOCOLO DE INVESTIGACIÓN</w:t>
      </w:r>
    </w:p>
    <w:p w14:paraId="196D6AEE" w14:textId="400C83D1" w:rsidR="00724F5F" w:rsidRDefault="00724F5F" w:rsidP="006925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B29AC96" w14:textId="0BF010C1" w:rsidR="003700EE" w:rsidRDefault="003700EE" w:rsidP="006925CF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11F8D4" w14:textId="07473921" w:rsidR="003700EE" w:rsidRPr="00111E8C" w:rsidRDefault="00C96964" w:rsidP="00C974FD">
      <w:pPr>
        <w:tabs>
          <w:tab w:val="left" w:pos="8260"/>
        </w:tabs>
        <w:spacing w:after="0" w:line="276" w:lineRule="auto"/>
        <w:rPr>
          <w:rFonts w:ascii="Arial" w:hAnsi="Arial" w:cs="Arial"/>
          <w:b/>
          <w:bCs/>
          <w:sz w:val="20"/>
          <w:szCs w:val="20"/>
        </w:rPr>
      </w:pPr>
      <w:r w:rsidRPr="00111E8C">
        <w:rPr>
          <w:rFonts w:ascii="Arial" w:hAnsi="Arial" w:cs="Arial"/>
          <w:b/>
          <w:bCs/>
          <w:sz w:val="20"/>
          <w:szCs w:val="20"/>
        </w:rPr>
        <w:t>COMITÉ DE ÉTICA EN INVESTIGACIÓN</w:t>
      </w:r>
      <w:r>
        <w:rPr>
          <w:rFonts w:ascii="Arial" w:hAnsi="Arial" w:cs="Arial"/>
          <w:b/>
          <w:bCs/>
          <w:sz w:val="20"/>
          <w:szCs w:val="20"/>
        </w:rPr>
        <w:tab/>
      </w:r>
    </w:p>
    <w:p w14:paraId="10440946" w14:textId="5FC1B306" w:rsidR="003700EE" w:rsidRPr="00111E8C" w:rsidRDefault="00C96964" w:rsidP="003700EE">
      <w:pPr>
        <w:spacing w:after="0" w:line="276" w:lineRule="auto"/>
        <w:rPr>
          <w:rFonts w:ascii="Arial" w:hAnsi="Arial" w:cs="Arial"/>
          <w:b/>
          <w:bCs/>
          <w:sz w:val="20"/>
          <w:szCs w:val="20"/>
        </w:rPr>
      </w:pPr>
      <w:r w:rsidRPr="00111E8C">
        <w:rPr>
          <w:rFonts w:ascii="Arial" w:hAnsi="Arial" w:cs="Arial"/>
          <w:b/>
          <w:bCs/>
          <w:sz w:val="20"/>
          <w:szCs w:val="20"/>
        </w:rPr>
        <w:t>FACULTAD DE MEDICINA, UAS</w:t>
      </w:r>
    </w:p>
    <w:p w14:paraId="413ABD21" w14:textId="4C0E5816" w:rsidR="003700EE" w:rsidRPr="00111E8C" w:rsidRDefault="003700EE" w:rsidP="003700EE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5D561750" w14:textId="6E7A81CB" w:rsidR="003700EE" w:rsidRPr="00111E8C" w:rsidRDefault="003700EE" w:rsidP="003700EE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11E8C">
        <w:rPr>
          <w:rFonts w:ascii="Arial" w:hAnsi="Arial" w:cs="Arial"/>
          <w:sz w:val="20"/>
          <w:szCs w:val="20"/>
        </w:rPr>
        <w:t>En atención a lo establecido por el Comité de Ética en Investigación (CONBIOETICA-25-CEI-003-20181012) de la Facultad de Medicina de la Universidad Autónoma de Sinaloa, solicito registro y presento para su evaluación el PROTOCOLO DE INVESTIGACIÓN titulado:</w:t>
      </w:r>
    </w:p>
    <w:p w14:paraId="6CD24ABF" w14:textId="5A8A60EB" w:rsidR="003700EE" w:rsidRPr="00111E8C" w:rsidRDefault="003700EE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0532"/>
      </w:tblGrid>
      <w:tr w:rsidR="003700EE" w:rsidRPr="00111E8C" w14:paraId="18DD2081" w14:textId="77777777" w:rsidTr="00111E8C">
        <w:trPr>
          <w:trHeight w:val="283"/>
        </w:trPr>
        <w:tc>
          <w:tcPr>
            <w:tcW w:w="10532" w:type="dxa"/>
            <w:shd w:val="clear" w:color="auto" w:fill="BDD6EE" w:themeFill="accent5" w:themeFillTint="66"/>
            <w:vAlign w:val="center"/>
          </w:tcPr>
          <w:p w14:paraId="1D3517C2" w14:textId="17751A76" w:rsidR="003700EE" w:rsidRPr="00111E8C" w:rsidRDefault="003700EE" w:rsidP="00762B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sz w:val="20"/>
                <w:szCs w:val="20"/>
              </w:rPr>
              <w:t>Título del Protocolo</w:t>
            </w:r>
          </w:p>
        </w:tc>
      </w:tr>
      <w:tr w:rsidR="003700EE" w:rsidRPr="00111E8C" w14:paraId="198F9F3A" w14:textId="77777777" w:rsidTr="003700EE">
        <w:trPr>
          <w:trHeight w:val="567"/>
        </w:trPr>
        <w:tc>
          <w:tcPr>
            <w:tcW w:w="10532" w:type="dxa"/>
            <w:shd w:val="clear" w:color="auto" w:fill="auto"/>
            <w:vAlign w:val="center"/>
          </w:tcPr>
          <w:p w14:paraId="612D151B" w14:textId="15BCC407" w:rsidR="009437F1" w:rsidRPr="00111E8C" w:rsidRDefault="009437F1" w:rsidP="009437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&lt;&lt;TÍTULO DEL PROTOCOLO&gt;&gt;</w:t>
            </w:r>
          </w:p>
        </w:tc>
      </w:tr>
    </w:tbl>
    <w:p w14:paraId="09B507FE" w14:textId="35DC358F" w:rsidR="003700EE" w:rsidRPr="00111E8C" w:rsidRDefault="003700EE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5BFF7F59" w14:textId="2177EC91" w:rsidR="003700EE" w:rsidRPr="00111E8C" w:rsidRDefault="003700EE" w:rsidP="003700EE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11E8C">
        <w:rPr>
          <w:rFonts w:ascii="Arial" w:hAnsi="Arial" w:cs="Arial"/>
          <w:sz w:val="20"/>
          <w:szCs w:val="20"/>
        </w:rPr>
        <w:t>Que se realizar</w:t>
      </w:r>
      <w:r w:rsidR="005C5666">
        <w:rPr>
          <w:rFonts w:ascii="Arial" w:hAnsi="Arial" w:cs="Arial"/>
          <w:sz w:val="20"/>
          <w:szCs w:val="20"/>
        </w:rPr>
        <w:t>á</w:t>
      </w:r>
      <w:r w:rsidRPr="00111E8C">
        <w:rPr>
          <w:rFonts w:ascii="Arial" w:hAnsi="Arial" w:cs="Arial"/>
          <w:sz w:val="20"/>
          <w:szCs w:val="20"/>
        </w:rPr>
        <w:t xml:space="preserve"> en:</w:t>
      </w:r>
    </w:p>
    <w:p w14:paraId="2D607EBE" w14:textId="69EB0681" w:rsidR="003700EE" w:rsidRPr="00111E8C" w:rsidRDefault="003700EE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273"/>
        <w:gridCol w:w="9259"/>
      </w:tblGrid>
      <w:tr w:rsidR="003700EE" w:rsidRPr="00111E8C" w14:paraId="454F9E3D" w14:textId="77777777" w:rsidTr="00111E8C">
        <w:trPr>
          <w:trHeight w:val="283"/>
        </w:trPr>
        <w:tc>
          <w:tcPr>
            <w:tcW w:w="10532" w:type="dxa"/>
            <w:gridSpan w:val="2"/>
            <w:shd w:val="clear" w:color="auto" w:fill="BDD6EE" w:themeFill="accent5" w:themeFillTint="66"/>
            <w:vAlign w:val="center"/>
          </w:tcPr>
          <w:p w14:paraId="6545E42E" w14:textId="398D71B6" w:rsidR="003700EE" w:rsidRPr="00111E8C" w:rsidRDefault="003700EE" w:rsidP="00762B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sz w:val="20"/>
                <w:szCs w:val="20"/>
              </w:rPr>
              <w:t>Institución</w:t>
            </w:r>
          </w:p>
        </w:tc>
      </w:tr>
      <w:tr w:rsidR="003700EE" w:rsidRPr="00111E8C" w14:paraId="43F11FFC" w14:textId="77777777" w:rsidTr="00111E8C">
        <w:trPr>
          <w:trHeight w:val="510"/>
        </w:trPr>
        <w:tc>
          <w:tcPr>
            <w:tcW w:w="1273" w:type="dxa"/>
            <w:shd w:val="clear" w:color="auto" w:fill="F2F2F2" w:themeFill="background1" w:themeFillShade="F2"/>
            <w:vAlign w:val="center"/>
          </w:tcPr>
          <w:p w14:paraId="1A7668B9" w14:textId="0239237E" w:rsidR="003700EE" w:rsidRPr="00111E8C" w:rsidRDefault="003700EE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Nombre:</w:t>
            </w:r>
          </w:p>
        </w:tc>
        <w:tc>
          <w:tcPr>
            <w:tcW w:w="9259" w:type="dxa"/>
            <w:shd w:val="clear" w:color="auto" w:fill="auto"/>
            <w:vAlign w:val="center"/>
          </w:tcPr>
          <w:p w14:paraId="4B9C3D86" w14:textId="3D34FF61" w:rsidR="003700EE" w:rsidRPr="00111E8C" w:rsidRDefault="009437F1" w:rsidP="00111E8C">
            <w:pPr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&lt;&lt;Nombre de la Institución&gt;&gt;</w:t>
            </w:r>
            <w:bookmarkStart w:id="0" w:name="_GoBack"/>
            <w:bookmarkEnd w:id="0"/>
          </w:p>
        </w:tc>
      </w:tr>
      <w:tr w:rsidR="003700EE" w:rsidRPr="00111E8C" w14:paraId="12CF1748" w14:textId="77777777" w:rsidTr="00111E8C">
        <w:trPr>
          <w:trHeight w:val="510"/>
        </w:trPr>
        <w:tc>
          <w:tcPr>
            <w:tcW w:w="1273" w:type="dxa"/>
            <w:shd w:val="clear" w:color="auto" w:fill="F2F2F2" w:themeFill="background1" w:themeFillShade="F2"/>
            <w:vAlign w:val="center"/>
          </w:tcPr>
          <w:p w14:paraId="57A2DE02" w14:textId="44460530" w:rsidR="003700EE" w:rsidRPr="00111E8C" w:rsidRDefault="003700EE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Dirección:</w:t>
            </w:r>
          </w:p>
        </w:tc>
        <w:tc>
          <w:tcPr>
            <w:tcW w:w="9259" w:type="dxa"/>
            <w:shd w:val="clear" w:color="auto" w:fill="auto"/>
            <w:vAlign w:val="center"/>
          </w:tcPr>
          <w:p w14:paraId="1E2BD675" w14:textId="0C6A665E" w:rsidR="003700EE" w:rsidRPr="00111E8C" w:rsidRDefault="009437F1" w:rsidP="00111E8C">
            <w:pPr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&lt;&lt;Dirección de la Institución&gt;&gt;</w:t>
            </w:r>
          </w:p>
        </w:tc>
      </w:tr>
    </w:tbl>
    <w:p w14:paraId="786567A4" w14:textId="1464EC61" w:rsidR="003700EE" w:rsidRPr="00111E8C" w:rsidRDefault="003700EE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7ECCF2F1" w14:textId="359223C7" w:rsidR="003700EE" w:rsidRPr="00111E8C" w:rsidRDefault="003700EE" w:rsidP="003700EE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11E8C">
        <w:rPr>
          <w:rFonts w:ascii="Arial" w:hAnsi="Arial" w:cs="Arial"/>
          <w:sz w:val="20"/>
          <w:szCs w:val="20"/>
        </w:rPr>
        <w:t>Para fines que se considere, se anexa el protocolo en extenso. A su vez, solicito el número de registro del protocolo presentado, y en caso de ser APROBADO, solicito atentamente me sea comunicado por oficio con el propósito de dar continuidad al proceso de investigación.</w:t>
      </w:r>
    </w:p>
    <w:p w14:paraId="42735BA4" w14:textId="5E8F6DF4" w:rsidR="003700EE" w:rsidRPr="005C5666" w:rsidRDefault="003700EE" w:rsidP="003700EE">
      <w:pPr>
        <w:spacing w:after="0" w:line="276" w:lineRule="auto"/>
        <w:jc w:val="both"/>
        <w:rPr>
          <w:rFonts w:ascii="Arial" w:hAnsi="Arial" w:cs="Arial"/>
          <w:sz w:val="16"/>
          <w:szCs w:val="16"/>
        </w:rPr>
      </w:pPr>
    </w:p>
    <w:p w14:paraId="3F7A1F81" w14:textId="47F84860" w:rsidR="003700EE" w:rsidRPr="00111E8C" w:rsidRDefault="003700EE" w:rsidP="003700EE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111E8C">
        <w:rPr>
          <w:rFonts w:ascii="Arial" w:hAnsi="Arial" w:cs="Arial"/>
          <w:sz w:val="20"/>
          <w:szCs w:val="20"/>
        </w:rPr>
        <w:t>Sin otro asunto en particular, me despido cordialmente, reiterando mi reconocimiento.</w:t>
      </w:r>
    </w:p>
    <w:p w14:paraId="1AFD5D26" w14:textId="0213F7E8" w:rsidR="003700EE" w:rsidRPr="00111E8C" w:rsidRDefault="003700EE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1982"/>
        <w:gridCol w:w="8550"/>
      </w:tblGrid>
      <w:tr w:rsidR="00111E8C" w:rsidRPr="00111E8C" w14:paraId="4F42670B" w14:textId="77777777" w:rsidTr="00111E8C">
        <w:trPr>
          <w:trHeight w:val="283"/>
        </w:trPr>
        <w:tc>
          <w:tcPr>
            <w:tcW w:w="10532" w:type="dxa"/>
            <w:gridSpan w:val="2"/>
            <w:shd w:val="clear" w:color="auto" w:fill="BDD6EE" w:themeFill="accent5" w:themeFillTint="66"/>
            <w:vAlign w:val="center"/>
          </w:tcPr>
          <w:p w14:paraId="7088E83D" w14:textId="63C85AB1" w:rsidR="00111E8C" w:rsidRPr="00111E8C" w:rsidRDefault="00111E8C" w:rsidP="00762B4F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sz w:val="20"/>
                <w:szCs w:val="20"/>
              </w:rPr>
              <w:t>Investigador Responsable</w:t>
            </w:r>
          </w:p>
        </w:tc>
      </w:tr>
      <w:tr w:rsidR="00111E8C" w:rsidRPr="00111E8C" w14:paraId="099EC306" w14:textId="77777777" w:rsidTr="00111E8C">
        <w:trPr>
          <w:trHeight w:val="510"/>
        </w:trPr>
        <w:tc>
          <w:tcPr>
            <w:tcW w:w="1982" w:type="dxa"/>
            <w:shd w:val="clear" w:color="auto" w:fill="F2F2F2" w:themeFill="background1" w:themeFillShade="F2"/>
            <w:vAlign w:val="center"/>
          </w:tcPr>
          <w:p w14:paraId="4177E6A4" w14:textId="1B2A0517" w:rsidR="00111E8C" w:rsidRPr="00111E8C" w:rsidRDefault="00111E8C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Nombre Completo: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2FD7ECA8" w14:textId="5543B814" w:rsidR="00111E8C" w:rsidRPr="00111E8C" w:rsidRDefault="00111E8C" w:rsidP="00111E8C">
            <w:pPr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&lt;&lt;</w:t>
            </w:r>
            <w:r>
              <w:rPr>
                <w:rFonts w:ascii="Arial" w:hAnsi="Arial" w:cs="Arial"/>
                <w:sz w:val="20"/>
                <w:szCs w:val="20"/>
              </w:rPr>
              <w:t>Nombre Completo del Investigador Responsable</w:t>
            </w:r>
            <w:r w:rsidRPr="00111E8C">
              <w:rPr>
                <w:rFonts w:ascii="Arial" w:hAnsi="Arial" w:cs="Arial"/>
                <w:sz w:val="20"/>
                <w:szCs w:val="20"/>
              </w:rPr>
              <w:t>&gt;&gt;</w:t>
            </w:r>
          </w:p>
        </w:tc>
      </w:tr>
      <w:tr w:rsidR="00111E8C" w:rsidRPr="00111E8C" w14:paraId="26EAE25D" w14:textId="77777777" w:rsidTr="00111E8C">
        <w:trPr>
          <w:trHeight w:val="510"/>
        </w:trPr>
        <w:tc>
          <w:tcPr>
            <w:tcW w:w="1982" w:type="dxa"/>
            <w:shd w:val="clear" w:color="auto" w:fill="F2F2F2" w:themeFill="background1" w:themeFillShade="F2"/>
            <w:vAlign w:val="center"/>
          </w:tcPr>
          <w:p w14:paraId="2AAC766D" w14:textId="2C97ADA4" w:rsidR="00111E8C" w:rsidRPr="00111E8C" w:rsidRDefault="00111E8C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Adscripción: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354804BF" w14:textId="1AA44CB4" w:rsidR="00111E8C" w:rsidRPr="00111E8C" w:rsidRDefault="00111E8C" w:rsidP="00111E8C">
            <w:pPr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&lt;&lt;</w:t>
            </w:r>
            <w:r>
              <w:rPr>
                <w:rFonts w:ascii="Arial" w:hAnsi="Arial" w:cs="Arial"/>
                <w:sz w:val="20"/>
                <w:szCs w:val="20"/>
              </w:rPr>
              <w:t>Adscripción del Investigador Responsable</w:t>
            </w:r>
            <w:r w:rsidRPr="00111E8C">
              <w:rPr>
                <w:rFonts w:ascii="Arial" w:hAnsi="Arial" w:cs="Arial"/>
                <w:sz w:val="20"/>
                <w:szCs w:val="20"/>
              </w:rPr>
              <w:t>&gt;&gt;</w:t>
            </w:r>
          </w:p>
        </w:tc>
      </w:tr>
      <w:tr w:rsidR="00111E8C" w:rsidRPr="00111E8C" w14:paraId="33A5BCB6" w14:textId="77777777" w:rsidTr="00111E8C">
        <w:trPr>
          <w:trHeight w:val="510"/>
        </w:trPr>
        <w:tc>
          <w:tcPr>
            <w:tcW w:w="1982" w:type="dxa"/>
            <w:shd w:val="clear" w:color="auto" w:fill="F2F2F2" w:themeFill="background1" w:themeFillShade="F2"/>
            <w:vAlign w:val="center"/>
          </w:tcPr>
          <w:p w14:paraId="7ADFBB1E" w14:textId="5C001F0E" w:rsidR="00111E8C" w:rsidRPr="00111E8C" w:rsidRDefault="00111E8C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Correo Electrónico: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741A651B" w14:textId="59BC8B0E" w:rsidR="00111E8C" w:rsidRPr="00111E8C" w:rsidRDefault="00111E8C" w:rsidP="00111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&lt;Correo Electrónico del Investigador Responsable&gt;&gt;</w:t>
            </w:r>
          </w:p>
        </w:tc>
      </w:tr>
      <w:tr w:rsidR="00111E8C" w:rsidRPr="00111E8C" w14:paraId="6138C44E" w14:textId="77777777" w:rsidTr="00111E8C">
        <w:trPr>
          <w:trHeight w:val="510"/>
        </w:trPr>
        <w:tc>
          <w:tcPr>
            <w:tcW w:w="1982" w:type="dxa"/>
            <w:shd w:val="clear" w:color="auto" w:fill="F2F2F2" w:themeFill="background1" w:themeFillShade="F2"/>
            <w:vAlign w:val="center"/>
          </w:tcPr>
          <w:p w14:paraId="22A26DE4" w14:textId="0ECE8CED" w:rsidR="00111E8C" w:rsidRPr="00111E8C" w:rsidRDefault="00111E8C" w:rsidP="00762B4F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Cs/>
                <w:sz w:val="20"/>
                <w:szCs w:val="20"/>
              </w:rPr>
              <w:t>Teléfono: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4C5E859D" w14:textId="399BFD92" w:rsidR="00111E8C" w:rsidRPr="00111E8C" w:rsidRDefault="00111E8C" w:rsidP="00111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&lt;Teléfono del Investigador Responsable&gt;&gt;</w:t>
            </w:r>
          </w:p>
        </w:tc>
      </w:tr>
    </w:tbl>
    <w:p w14:paraId="57F8BAB5" w14:textId="77777777" w:rsidR="009437F1" w:rsidRPr="00111E8C" w:rsidRDefault="009437F1" w:rsidP="003700E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0" w:type="auto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4106"/>
        <w:gridCol w:w="284"/>
        <w:gridCol w:w="3118"/>
        <w:gridCol w:w="851"/>
        <w:gridCol w:w="1403"/>
        <w:gridCol w:w="766"/>
      </w:tblGrid>
      <w:tr w:rsidR="00111E8C" w:rsidRPr="00111E8C" w14:paraId="21973D73" w14:textId="77777777" w:rsidTr="00E14993">
        <w:trPr>
          <w:trHeight w:val="794"/>
        </w:trPr>
        <w:tc>
          <w:tcPr>
            <w:tcW w:w="4106" w:type="dxa"/>
            <w:vAlign w:val="center"/>
          </w:tcPr>
          <w:p w14:paraId="6D0A864C" w14:textId="79043078" w:rsidR="00111E8C" w:rsidRPr="00111E8C" w:rsidRDefault="00E14993" w:rsidP="00E1499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lt;&lt;Firma del Investigador Responsable&gt;&gt;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7FDC10B" w14:textId="48D6A1D0" w:rsidR="00111E8C" w:rsidRPr="00111E8C" w:rsidRDefault="00111E8C" w:rsidP="009437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auto"/>
            <w:vAlign w:val="center"/>
          </w:tcPr>
          <w:p w14:paraId="7679E88E" w14:textId="7039A92A" w:rsidR="00111E8C" w:rsidRPr="00111E8C" w:rsidRDefault="00111E8C" w:rsidP="00111E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11E8C">
              <w:rPr>
                <w:rFonts w:ascii="Arial" w:hAnsi="Arial" w:cs="Arial"/>
                <w:sz w:val="20"/>
                <w:szCs w:val="20"/>
              </w:rPr>
              <w:t>Culiacán Rosales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111E8C">
              <w:rPr>
                <w:rFonts w:ascii="Arial" w:hAnsi="Arial" w:cs="Arial"/>
                <w:sz w:val="20"/>
                <w:szCs w:val="20"/>
              </w:rPr>
              <w:t>Sinaloa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DDB8CB7" w14:textId="5D04430F" w:rsidR="00111E8C" w:rsidRPr="00111E8C" w:rsidRDefault="00111E8C" w:rsidP="009437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1403" w:type="dxa"/>
            <w:shd w:val="clear" w:color="auto" w:fill="auto"/>
            <w:vAlign w:val="center"/>
          </w:tcPr>
          <w:p w14:paraId="2AB22F82" w14:textId="5502F2F5" w:rsidR="00111E8C" w:rsidRPr="00111E8C" w:rsidRDefault="00111E8C" w:rsidP="009437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ubre</w:t>
            </w:r>
          </w:p>
        </w:tc>
        <w:tc>
          <w:tcPr>
            <w:tcW w:w="766" w:type="dxa"/>
            <w:shd w:val="clear" w:color="auto" w:fill="auto"/>
            <w:vAlign w:val="center"/>
          </w:tcPr>
          <w:p w14:paraId="30B16C5F" w14:textId="239A8899" w:rsidR="00111E8C" w:rsidRPr="00111E8C" w:rsidRDefault="00111E8C" w:rsidP="009437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9</w:t>
            </w:r>
          </w:p>
        </w:tc>
      </w:tr>
      <w:tr w:rsidR="00111E8C" w:rsidRPr="00111E8C" w14:paraId="22F8A71E" w14:textId="77777777" w:rsidTr="00E14993">
        <w:trPr>
          <w:trHeight w:val="170"/>
        </w:trPr>
        <w:tc>
          <w:tcPr>
            <w:tcW w:w="4106" w:type="dxa"/>
            <w:shd w:val="clear" w:color="auto" w:fill="F2F2F2" w:themeFill="background1" w:themeFillShade="F2"/>
          </w:tcPr>
          <w:p w14:paraId="69817D35" w14:textId="5AA14EA8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irma del Investigador Responsabl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25C1EFEF" w14:textId="47CEF45D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118" w:type="dxa"/>
            <w:shd w:val="clear" w:color="auto" w:fill="F2F2F2" w:themeFill="background1" w:themeFillShade="F2"/>
          </w:tcPr>
          <w:p w14:paraId="38EB2E99" w14:textId="129D9645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Lugar</w:t>
            </w:r>
          </w:p>
        </w:tc>
        <w:tc>
          <w:tcPr>
            <w:tcW w:w="851" w:type="dxa"/>
            <w:shd w:val="clear" w:color="auto" w:fill="F2F2F2" w:themeFill="background1" w:themeFillShade="F2"/>
          </w:tcPr>
          <w:p w14:paraId="3167866A" w14:textId="04635C7C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bCs/>
                <w:sz w:val="20"/>
                <w:szCs w:val="20"/>
              </w:rPr>
              <w:t>Día</w:t>
            </w:r>
          </w:p>
        </w:tc>
        <w:tc>
          <w:tcPr>
            <w:tcW w:w="1403" w:type="dxa"/>
            <w:shd w:val="clear" w:color="auto" w:fill="F2F2F2" w:themeFill="background1" w:themeFillShade="F2"/>
          </w:tcPr>
          <w:p w14:paraId="6B9C5A63" w14:textId="0188005E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bCs/>
                <w:sz w:val="20"/>
                <w:szCs w:val="20"/>
              </w:rPr>
              <w:t>Mes</w:t>
            </w:r>
          </w:p>
        </w:tc>
        <w:tc>
          <w:tcPr>
            <w:tcW w:w="766" w:type="dxa"/>
            <w:shd w:val="clear" w:color="auto" w:fill="F2F2F2" w:themeFill="background1" w:themeFillShade="F2"/>
          </w:tcPr>
          <w:p w14:paraId="6844658C" w14:textId="1B77FA32" w:rsidR="00111E8C" w:rsidRPr="00111E8C" w:rsidRDefault="00111E8C" w:rsidP="009437F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11E8C">
              <w:rPr>
                <w:rFonts w:ascii="Arial" w:hAnsi="Arial" w:cs="Arial"/>
                <w:b/>
                <w:bCs/>
                <w:sz w:val="20"/>
                <w:szCs w:val="20"/>
              </w:rPr>
              <w:t>Año</w:t>
            </w:r>
          </w:p>
        </w:tc>
      </w:tr>
    </w:tbl>
    <w:p w14:paraId="000C32E2" w14:textId="77777777" w:rsidR="003D40DC" w:rsidRPr="00111E8C" w:rsidRDefault="003D40DC" w:rsidP="003700E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sectPr w:rsidR="003D40DC" w:rsidRPr="00111E8C" w:rsidSect="00111E8C">
      <w:headerReference w:type="default" r:id="rId8"/>
      <w:footerReference w:type="default" r:id="rId9"/>
      <w:pgSz w:w="12240" w:h="15840"/>
      <w:pgMar w:top="1985" w:right="851" w:bottom="1276" w:left="851" w:header="567" w:footer="2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60D0D" w14:textId="77777777" w:rsidR="00DE1176" w:rsidRDefault="00DE1176" w:rsidP="00CE6EA0">
      <w:pPr>
        <w:spacing w:after="0" w:line="240" w:lineRule="auto"/>
      </w:pPr>
      <w:r>
        <w:separator/>
      </w:r>
    </w:p>
  </w:endnote>
  <w:endnote w:type="continuationSeparator" w:id="0">
    <w:p w14:paraId="3D753246" w14:textId="77777777" w:rsidR="00DE1176" w:rsidRDefault="00DE1176" w:rsidP="00CE6E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3509"/>
      <w:gridCol w:w="3509"/>
      <w:gridCol w:w="3510"/>
    </w:tblGrid>
    <w:tr w:rsidR="004E4342" w:rsidRPr="00BF2C42" w14:paraId="51A9DEEF" w14:textId="77777777" w:rsidTr="00524BEF">
      <w:trPr>
        <w:trHeight w:val="397"/>
      </w:trPr>
      <w:tc>
        <w:tcPr>
          <w:tcW w:w="3509" w:type="dxa"/>
          <w:vAlign w:val="center"/>
        </w:tcPr>
        <w:p w14:paraId="15C345FF" w14:textId="77777777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 w:rsidRPr="00BF2C42">
            <w:rPr>
              <w:rFonts w:ascii="Arial" w:hAnsi="Arial" w:cs="Arial"/>
              <w:b/>
              <w:sz w:val="14"/>
            </w:rPr>
            <w:t>Elaborado por:</w:t>
          </w:r>
        </w:p>
        <w:p w14:paraId="7F6108D2" w14:textId="585B0022" w:rsidR="004E4342" w:rsidRPr="00BF2C42" w:rsidRDefault="009437F1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 xml:space="preserve">Comité de </w:t>
          </w:r>
          <w:r w:rsidR="00B320A1">
            <w:rPr>
              <w:rFonts w:ascii="Arial" w:hAnsi="Arial" w:cs="Arial"/>
              <w:sz w:val="14"/>
            </w:rPr>
            <w:t>Ética</w:t>
          </w:r>
          <w:r>
            <w:rPr>
              <w:rFonts w:ascii="Arial" w:hAnsi="Arial" w:cs="Arial"/>
              <w:sz w:val="14"/>
            </w:rPr>
            <w:t xml:space="preserve"> en Investigación</w:t>
          </w:r>
        </w:p>
      </w:tc>
      <w:tc>
        <w:tcPr>
          <w:tcW w:w="3509" w:type="dxa"/>
          <w:vAlign w:val="center"/>
        </w:tcPr>
        <w:p w14:paraId="489C618A" w14:textId="77777777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 w:rsidRPr="00BF2C42">
            <w:rPr>
              <w:rFonts w:ascii="Arial" w:hAnsi="Arial" w:cs="Arial"/>
              <w:b/>
              <w:sz w:val="14"/>
            </w:rPr>
            <w:t>Revisado por:</w:t>
          </w:r>
        </w:p>
        <w:p w14:paraId="3256D1B6" w14:textId="0E00881B" w:rsidR="004E4342" w:rsidRPr="00BF2C42" w:rsidRDefault="009437F1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 xml:space="preserve">Comité de </w:t>
          </w:r>
          <w:r w:rsidR="00B320A1">
            <w:rPr>
              <w:rFonts w:ascii="Arial" w:hAnsi="Arial" w:cs="Arial"/>
              <w:sz w:val="14"/>
            </w:rPr>
            <w:t>Ética</w:t>
          </w:r>
          <w:r>
            <w:rPr>
              <w:rFonts w:ascii="Arial" w:hAnsi="Arial" w:cs="Arial"/>
              <w:sz w:val="14"/>
            </w:rPr>
            <w:t xml:space="preserve"> en Investigación</w:t>
          </w:r>
        </w:p>
      </w:tc>
      <w:tc>
        <w:tcPr>
          <w:tcW w:w="3510" w:type="dxa"/>
          <w:vAlign w:val="center"/>
        </w:tcPr>
        <w:p w14:paraId="47B80025" w14:textId="77777777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 w:rsidRPr="00BF2C42">
            <w:rPr>
              <w:rFonts w:ascii="Arial" w:hAnsi="Arial" w:cs="Arial"/>
              <w:b/>
              <w:sz w:val="14"/>
            </w:rPr>
            <w:t>Autorizado por:</w:t>
          </w:r>
        </w:p>
        <w:p w14:paraId="78EA5ACA" w14:textId="46F271D9" w:rsidR="004E4342" w:rsidRPr="00BF2C42" w:rsidRDefault="009437F1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 xml:space="preserve">Comité de </w:t>
          </w:r>
          <w:r w:rsidR="00B320A1">
            <w:rPr>
              <w:rFonts w:ascii="Arial" w:hAnsi="Arial" w:cs="Arial"/>
              <w:sz w:val="14"/>
            </w:rPr>
            <w:t>Ética</w:t>
          </w:r>
          <w:r>
            <w:rPr>
              <w:rFonts w:ascii="Arial" w:hAnsi="Arial" w:cs="Arial"/>
              <w:sz w:val="14"/>
            </w:rPr>
            <w:t xml:space="preserve"> en Investigación</w:t>
          </w:r>
        </w:p>
      </w:tc>
    </w:tr>
    <w:tr w:rsidR="004E4342" w:rsidRPr="00BF2C42" w14:paraId="3A1E6DB6" w14:textId="77777777" w:rsidTr="00524BEF">
      <w:trPr>
        <w:trHeight w:val="397"/>
      </w:trPr>
      <w:tc>
        <w:tcPr>
          <w:tcW w:w="3509" w:type="dxa"/>
          <w:vAlign w:val="center"/>
        </w:tcPr>
        <w:p w14:paraId="7CDA51DC" w14:textId="1933FFD8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 w:rsidRPr="00BF2C42">
            <w:rPr>
              <w:rFonts w:ascii="Arial" w:hAnsi="Arial" w:cs="Arial"/>
              <w:b/>
              <w:sz w:val="14"/>
            </w:rPr>
            <w:t xml:space="preserve">Fecha de </w:t>
          </w:r>
          <w:r w:rsidR="009437F1">
            <w:rPr>
              <w:rFonts w:ascii="Arial" w:hAnsi="Arial" w:cs="Arial"/>
              <w:b/>
              <w:sz w:val="14"/>
            </w:rPr>
            <w:t>elaboración</w:t>
          </w:r>
          <w:r w:rsidRPr="00BF2C42">
            <w:rPr>
              <w:rFonts w:ascii="Arial" w:hAnsi="Arial" w:cs="Arial"/>
              <w:b/>
              <w:sz w:val="14"/>
            </w:rPr>
            <w:t>:</w:t>
          </w:r>
        </w:p>
        <w:p w14:paraId="5E83595C" w14:textId="22B9F0E9" w:rsidR="004E4342" w:rsidRPr="00BF2C42" w:rsidRDefault="009437F1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>Octubre de 2019</w:t>
          </w:r>
        </w:p>
      </w:tc>
      <w:tc>
        <w:tcPr>
          <w:tcW w:w="3509" w:type="dxa"/>
          <w:vAlign w:val="center"/>
        </w:tcPr>
        <w:p w14:paraId="700802C0" w14:textId="7D29D0DC" w:rsidR="004E4342" w:rsidRPr="00BF2C42" w:rsidRDefault="00E14993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>
            <w:rPr>
              <w:rFonts w:ascii="Arial" w:hAnsi="Arial" w:cs="Arial"/>
              <w:b/>
              <w:sz w:val="14"/>
            </w:rPr>
            <w:t>Código</w:t>
          </w:r>
          <w:r w:rsidR="004E4342">
            <w:rPr>
              <w:rFonts w:ascii="Arial" w:hAnsi="Arial" w:cs="Arial"/>
              <w:b/>
              <w:sz w:val="14"/>
            </w:rPr>
            <w:t xml:space="preserve"> de</w:t>
          </w:r>
          <w:r>
            <w:rPr>
              <w:rFonts w:ascii="Arial" w:hAnsi="Arial" w:cs="Arial"/>
              <w:b/>
              <w:sz w:val="14"/>
            </w:rPr>
            <w:t>l</w:t>
          </w:r>
          <w:r w:rsidR="004E4342" w:rsidRPr="00BF2C42">
            <w:rPr>
              <w:rFonts w:ascii="Arial" w:hAnsi="Arial" w:cs="Arial"/>
              <w:b/>
              <w:sz w:val="14"/>
            </w:rPr>
            <w:t xml:space="preserve"> documento:</w:t>
          </w:r>
        </w:p>
        <w:p w14:paraId="7E5E61E7" w14:textId="65DC85EC" w:rsidR="004E4342" w:rsidRPr="00BF2C42" w:rsidRDefault="00E14993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>F01SEPI</w:t>
          </w:r>
        </w:p>
      </w:tc>
      <w:tc>
        <w:tcPr>
          <w:tcW w:w="3510" w:type="dxa"/>
          <w:vAlign w:val="center"/>
        </w:tcPr>
        <w:p w14:paraId="05DED953" w14:textId="77777777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b/>
              <w:sz w:val="14"/>
            </w:rPr>
          </w:pPr>
          <w:r w:rsidRPr="00BF2C42">
            <w:rPr>
              <w:rFonts w:ascii="Arial" w:hAnsi="Arial" w:cs="Arial"/>
              <w:b/>
              <w:sz w:val="14"/>
            </w:rPr>
            <w:t>Versión:</w:t>
          </w:r>
        </w:p>
        <w:p w14:paraId="5144091D" w14:textId="77777777" w:rsidR="004E4342" w:rsidRPr="00BF2C42" w:rsidRDefault="004E4342" w:rsidP="004E4342">
          <w:pPr>
            <w:pStyle w:val="Piedepgina"/>
            <w:jc w:val="center"/>
            <w:rPr>
              <w:rFonts w:ascii="Arial" w:hAnsi="Arial" w:cs="Arial"/>
              <w:sz w:val="14"/>
            </w:rPr>
          </w:pPr>
          <w:r>
            <w:rPr>
              <w:rFonts w:ascii="Arial" w:hAnsi="Arial" w:cs="Arial"/>
              <w:sz w:val="14"/>
            </w:rPr>
            <w:t>1.0</w:t>
          </w:r>
        </w:p>
      </w:tc>
    </w:tr>
  </w:tbl>
  <w:p w14:paraId="3C63A03B" w14:textId="77777777" w:rsidR="00AE6DFB" w:rsidRDefault="00AE6DFB" w:rsidP="00207A9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0BE1B" w14:textId="77777777" w:rsidR="00DE1176" w:rsidRDefault="00DE1176" w:rsidP="00CE6EA0">
      <w:pPr>
        <w:spacing w:after="0" w:line="240" w:lineRule="auto"/>
      </w:pPr>
      <w:r>
        <w:separator/>
      </w:r>
    </w:p>
  </w:footnote>
  <w:footnote w:type="continuationSeparator" w:id="0">
    <w:p w14:paraId="1D0A1F68" w14:textId="77777777" w:rsidR="00DE1176" w:rsidRDefault="00DE1176" w:rsidP="00CE6E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jc w:val="center"/>
      <w:tblLayout w:type="fixed"/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1129"/>
      <w:gridCol w:w="6946"/>
      <w:gridCol w:w="999"/>
      <w:gridCol w:w="1134"/>
    </w:tblGrid>
    <w:tr w:rsidR="00C974FD" w:rsidRPr="00CE6EA0" w14:paraId="525B6741" w14:textId="77777777" w:rsidTr="007E3434">
      <w:trPr>
        <w:trHeight w:val="737"/>
        <w:jc w:val="center"/>
      </w:trPr>
      <w:tc>
        <w:tcPr>
          <w:tcW w:w="1129" w:type="dxa"/>
          <w:vAlign w:val="center"/>
        </w:tcPr>
        <w:p w14:paraId="2C3B07E5" w14:textId="77777777" w:rsidR="00C974FD" w:rsidRPr="00207A90" w:rsidRDefault="00C974FD" w:rsidP="00C974FD">
          <w:pPr>
            <w:jc w:val="center"/>
            <w:rPr>
              <w:rFonts w:ascii="Arial" w:hAnsi="Arial" w:cs="Arial"/>
              <w:sz w:val="24"/>
            </w:rPr>
          </w:pPr>
          <w:r>
            <w:rPr>
              <w:rFonts w:ascii="Arial" w:hAnsi="Arial" w:cs="Arial"/>
              <w:noProof/>
              <w:sz w:val="24"/>
              <w:lang w:val="en-US" w:eastAsia="en-US"/>
            </w:rPr>
            <w:drawing>
              <wp:inline distT="0" distB="0" distL="0" distR="0" wp14:anchorId="1794FEDC" wp14:editId="4A01F405">
                <wp:extent cx="527232" cy="540000"/>
                <wp:effectExtent l="0" t="0" r="6350" b="0"/>
                <wp:docPr id="45" name="Imagen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7232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6" w:type="dxa"/>
          <w:shd w:val="clear" w:color="auto" w:fill="auto"/>
          <w:vAlign w:val="center"/>
        </w:tcPr>
        <w:p w14:paraId="6FAAB308" w14:textId="77777777" w:rsidR="00C974FD" w:rsidRPr="009D396E" w:rsidRDefault="00C974FD" w:rsidP="00C974FD">
          <w:pPr>
            <w:jc w:val="center"/>
            <w:rPr>
              <w:rFonts w:ascii="Arial" w:hAnsi="Arial" w:cs="Arial"/>
              <w:b/>
              <w:sz w:val="28"/>
            </w:rPr>
          </w:pPr>
          <w:r>
            <w:rPr>
              <w:rFonts w:ascii="Arial" w:hAnsi="Arial" w:cs="Arial"/>
              <w:b/>
              <w:sz w:val="28"/>
            </w:rPr>
            <w:t>COMITÉ DE ÉTICA EN INVESTIGACIÓN</w:t>
          </w:r>
        </w:p>
        <w:p w14:paraId="02A327C1" w14:textId="77777777" w:rsidR="00C974FD" w:rsidRDefault="00C974FD" w:rsidP="00C974FD">
          <w:pPr>
            <w:jc w:val="center"/>
            <w:rPr>
              <w:noProof/>
            </w:rPr>
          </w:pPr>
          <w:r w:rsidRPr="00CF5748">
            <w:rPr>
              <w:rFonts w:ascii="Arial" w:hAnsi="Arial" w:cs="Arial"/>
              <w:sz w:val="18"/>
              <w:szCs w:val="16"/>
            </w:rPr>
            <w:t>FACULTAD DE MEDICINA  |  UNIVERSIDAD AUTÓNOMA DE SINALOA</w:t>
          </w:r>
        </w:p>
      </w:tc>
      <w:tc>
        <w:tcPr>
          <w:tcW w:w="999" w:type="dxa"/>
        </w:tcPr>
        <w:p w14:paraId="4838D5AE" w14:textId="77777777" w:rsidR="00C974FD" w:rsidRDefault="00C974FD" w:rsidP="00C974FD">
          <w:pPr>
            <w:jc w:val="center"/>
            <w:rPr>
              <w:noProof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47FB4333" wp14:editId="0D4DDE23">
                <wp:extent cx="420846" cy="540000"/>
                <wp:effectExtent l="0" t="0" r="0" b="0"/>
                <wp:docPr id="46" name="Picture 2" descr="UAS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UAS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0846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34" w:type="dxa"/>
          <w:vAlign w:val="center"/>
        </w:tcPr>
        <w:p w14:paraId="476A4164" w14:textId="77777777" w:rsidR="00C974FD" w:rsidRPr="009D396E" w:rsidRDefault="00C974FD" w:rsidP="00C974FD">
          <w:pPr>
            <w:jc w:val="center"/>
            <w:rPr>
              <w:rFonts w:ascii="Arial" w:hAnsi="Arial" w:cs="Arial"/>
              <w:b/>
              <w:sz w:val="28"/>
            </w:rPr>
          </w:pPr>
          <w:r>
            <w:rPr>
              <w:noProof/>
              <w:lang w:val="en-US" w:eastAsia="en-US"/>
            </w:rPr>
            <w:drawing>
              <wp:inline distT="0" distB="0" distL="0" distR="0" wp14:anchorId="7F4F99B0" wp14:editId="2BC7DEE3">
                <wp:extent cx="583958" cy="540000"/>
                <wp:effectExtent l="0" t="0" r="6985" b="0"/>
                <wp:docPr id="48" name="Picture 1" descr="Image result for escudo  medicina universidad autonoma de sinalo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Image result for escudo  medicina universidad autonoma de sinalo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3958" cy="54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22951D4" w14:textId="77777777" w:rsidR="00AE6DFB" w:rsidRDefault="00AE6DF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A24BA"/>
    <w:multiLevelType w:val="hybridMultilevel"/>
    <w:tmpl w:val="0974E138"/>
    <w:lvl w:ilvl="0" w:tplc="01C07B7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914F7"/>
    <w:multiLevelType w:val="hybridMultilevel"/>
    <w:tmpl w:val="FE78F7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45DFE"/>
    <w:multiLevelType w:val="hybridMultilevel"/>
    <w:tmpl w:val="36C47E24"/>
    <w:lvl w:ilvl="0" w:tplc="B3D0B124">
      <w:start w:val="5"/>
      <w:numFmt w:val="decimal"/>
      <w:lvlText w:val="%1."/>
      <w:lvlJc w:val="left"/>
      <w:pPr>
        <w:ind w:left="1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874F13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CB6143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1C3A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A7A2F8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BCF6BBE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B2CC094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6AB80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330E2D38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0F5197"/>
    <w:multiLevelType w:val="hybridMultilevel"/>
    <w:tmpl w:val="A2622AF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750C5"/>
    <w:multiLevelType w:val="hybridMultilevel"/>
    <w:tmpl w:val="CB782DB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04A5B"/>
    <w:multiLevelType w:val="hybridMultilevel"/>
    <w:tmpl w:val="78CEFB9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95560"/>
    <w:multiLevelType w:val="hybridMultilevel"/>
    <w:tmpl w:val="1E726D66"/>
    <w:lvl w:ilvl="0" w:tplc="730881AA">
      <w:start w:val="1"/>
      <w:numFmt w:val="lowerLetter"/>
      <w:lvlText w:val="%1)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FDCADEE">
      <w:start w:val="1"/>
      <w:numFmt w:val="lowerLetter"/>
      <w:lvlText w:val="%2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2D0D278">
      <w:start w:val="1"/>
      <w:numFmt w:val="lowerRoman"/>
      <w:lvlText w:val="%3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BE1E2956">
      <w:start w:val="1"/>
      <w:numFmt w:val="decimal"/>
      <w:lvlText w:val="%4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F0E8C58">
      <w:start w:val="1"/>
      <w:numFmt w:val="lowerLetter"/>
      <w:lvlText w:val="%5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1E44DB4">
      <w:start w:val="1"/>
      <w:numFmt w:val="lowerRoman"/>
      <w:lvlText w:val="%6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03469A0">
      <w:start w:val="1"/>
      <w:numFmt w:val="decimal"/>
      <w:lvlText w:val="%7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93C48C6">
      <w:start w:val="1"/>
      <w:numFmt w:val="lowerLetter"/>
      <w:lvlText w:val="%8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55FE53B6">
      <w:start w:val="1"/>
      <w:numFmt w:val="lowerRoman"/>
      <w:lvlText w:val="%9"/>
      <w:lvlJc w:val="left"/>
      <w:pPr>
        <w:ind w:left="720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97857FB"/>
    <w:multiLevelType w:val="hybridMultilevel"/>
    <w:tmpl w:val="EC2E49B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80E0D"/>
    <w:multiLevelType w:val="hybridMultilevel"/>
    <w:tmpl w:val="8EF61164"/>
    <w:lvl w:ilvl="0" w:tplc="9EDCE072">
      <w:start w:val="1"/>
      <w:numFmt w:val="decimal"/>
      <w:lvlText w:val="%1."/>
      <w:lvlJc w:val="left"/>
      <w:pPr>
        <w:ind w:left="1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4B623A2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EE6876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FFAEBD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CCAB5E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CB2D61E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D5A7D80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2E9EBDA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805266E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C535FF0"/>
    <w:multiLevelType w:val="hybridMultilevel"/>
    <w:tmpl w:val="A852EFA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416A94"/>
    <w:multiLevelType w:val="hybridMultilevel"/>
    <w:tmpl w:val="B374D6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F14B5E"/>
    <w:multiLevelType w:val="hybridMultilevel"/>
    <w:tmpl w:val="36301C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34AC7"/>
    <w:multiLevelType w:val="hybridMultilevel"/>
    <w:tmpl w:val="EBDE407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D6CF6"/>
    <w:multiLevelType w:val="hybridMultilevel"/>
    <w:tmpl w:val="BB5C47C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D106C"/>
    <w:multiLevelType w:val="hybridMultilevel"/>
    <w:tmpl w:val="89CE1D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C54C27"/>
    <w:multiLevelType w:val="hybridMultilevel"/>
    <w:tmpl w:val="81644B1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5A28CF"/>
    <w:multiLevelType w:val="hybridMultilevel"/>
    <w:tmpl w:val="7ADE329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CF336D"/>
    <w:multiLevelType w:val="hybridMultilevel"/>
    <w:tmpl w:val="18AAB5E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85431C"/>
    <w:multiLevelType w:val="hybridMultilevel"/>
    <w:tmpl w:val="15BAD660"/>
    <w:lvl w:ilvl="0" w:tplc="C2C0F49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755C81"/>
    <w:multiLevelType w:val="hybridMultilevel"/>
    <w:tmpl w:val="DB587B5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EB560F"/>
    <w:multiLevelType w:val="hybridMultilevel"/>
    <w:tmpl w:val="8E98F1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1E5B41"/>
    <w:multiLevelType w:val="hybridMultilevel"/>
    <w:tmpl w:val="12325BE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62D4"/>
    <w:multiLevelType w:val="hybridMultilevel"/>
    <w:tmpl w:val="6B589A5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F33F4"/>
    <w:multiLevelType w:val="hybridMultilevel"/>
    <w:tmpl w:val="8C54E7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145569"/>
    <w:multiLevelType w:val="hybridMultilevel"/>
    <w:tmpl w:val="BFBE7FD8"/>
    <w:lvl w:ilvl="0" w:tplc="E47616EC">
      <w:start w:val="1"/>
      <w:numFmt w:val="decimal"/>
      <w:lvlText w:val="%1."/>
      <w:lvlJc w:val="left"/>
      <w:pPr>
        <w:ind w:left="18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E2C8A68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8F7E5AD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B56A107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316423E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C4D8319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211ED6D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7716133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17DCA51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333333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E5C0872"/>
    <w:multiLevelType w:val="hybridMultilevel"/>
    <w:tmpl w:val="51FCA0A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F74394"/>
    <w:multiLevelType w:val="hybridMultilevel"/>
    <w:tmpl w:val="A13620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275EF"/>
    <w:multiLevelType w:val="hybridMultilevel"/>
    <w:tmpl w:val="49C8FE4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B33A8"/>
    <w:multiLevelType w:val="hybridMultilevel"/>
    <w:tmpl w:val="BE4C23E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863FD8"/>
    <w:multiLevelType w:val="hybridMultilevel"/>
    <w:tmpl w:val="A354385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FADBAE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851911"/>
    <w:multiLevelType w:val="hybridMultilevel"/>
    <w:tmpl w:val="5C0EF0B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8"/>
  </w:num>
  <w:num w:numId="4">
    <w:abstractNumId w:val="2"/>
  </w:num>
  <w:num w:numId="5">
    <w:abstractNumId w:val="30"/>
  </w:num>
  <w:num w:numId="6">
    <w:abstractNumId w:val="4"/>
  </w:num>
  <w:num w:numId="7">
    <w:abstractNumId w:val="12"/>
  </w:num>
  <w:num w:numId="8">
    <w:abstractNumId w:val="0"/>
  </w:num>
  <w:num w:numId="9">
    <w:abstractNumId w:val="22"/>
  </w:num>
  <w:num w:numId="10">
    <w:abstractNumId w:val="3"/>
  </w:num>
  <w:num w:numId="11">
    <w:abstractNumId w:val="28"/>
  </w:num>
  <w:num w:numId="12">
    <w:abstractNumId w:val="17"/>
  </w:num>
  <w:num w:numId="13">
    <w:abstractNumId w:val="7"/>
  </w:num>
  <w:num w:numId="14">
    <w:abstractNumId w:val="27"/>
  </w:num>
  <w:num w:numId="15">
    <w:abstractNumId w:val="18"/>
  </w:num>
  <w:num w:numId="16">
    <w:abstractNumId w:val="25"/>
  </w:num>
  <w:num w:numId="17">
    <w:abstractNumId w:val="13"/>
  </w:num>
  <w:num w:numId="18">
    <w:abstractNumId w:val="20"/>
  </w:num>
  <w:num w:numId="19">
    <w:abstractNumId w:val="5"/>
  </w:num>
  <w:num w:numId="20">
    <w:abstractNumId w:val="21"/>
  </w:num>
  <w:num w:numId="21">
    <w:abstractNumId w:val="23"/>
  </w:num>
  <w:num w:numId="22">
    <w:abstractNumId w:val="9"/>
  </w:num>
  <w:num w:numId="23">
    <w:abstractNumId w:val="15"/>
  </w:num>
  <w:num w:numId="24">
    <w:abstractNumId w:val="1"/>
  </w:num>
  <w:num w:numId="25">
    <w:abstractNumId w:val="14"/>
  </w:num>
  <w:num w:numId="26">
    <w:abstractNumId w:val="11"/>
  </w:num>
  <w:num w:numId="27">
    <w:abstractNumId w:val="29"/>
  </w:num>
  <w:num w:numId="28">
    <w:abstractNumId w:val="26"/>
  </w:num>
  <w:num w:numId="29">
    <w:abstractNumId w:val="16"/>
  </w:num>
  <w:num w:numId="30">
    <w:abstractNumId w:val="1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7MwtzAyNTY0tzRV0lEKTi0uzszPAykwrgUATwQluywAAAA="/>
  </w:docVars>
  <w:rsids>
    <w:rsidRoot w:val="003A669A"/>
    <w:rsid w:val="00024FC3"/>
    <w:rsid w:val="0003628B"/>
    <w:rsid w:val="00042C61"/>
    <w:rsid w:val="00080BEE"/>
    <w:rsid w:val="000842BB"/>
    <w:rsid w:val="00093F7A"/>
    <w:rsid w:val="000963D8"/>
    <w:rsid w:val="00097C69"/>
    <w:rsid w:val="000B58AD"/>
    <w:rsid w:val="000B74C2"/>
    <w:rsid w:val="000C4F9A"/>
    <w:rsid w:val="000C56C2"/>
    <w:rsid w:val="000D32BC"/>
    <w:rsid w:val="000E190E"/>
    <w:rsid w:val="00111E8C"/>
    <w:rsid w:val="00145FE6"/>
    <w:rsid w:val="00147082"/>
    <w:rsid w:val="001616AB"/>
    <w:rsid w:val="00173C42"/>
    <w:rsid w:val="0017554E"/>
    <w:rsid w:val="001E7083"/>
    <w:rsid w:val="001F2011"/>
    <w:rsid w:val="001F3F8B"/>
    <w:rsid w:val="00206CBE"/>
    <w:rsid w:val="00207A90"/>
    <w:rsid w:val="002143A9"/>
    <w:rsid w:val="00231D43"/>
    <w:rsid w:val="00243956"/>
    <w:rsid w:val="002476EC"/>
    <w:rsid w:val="0027290C"/>
    <w:rsid w:val="002D3C4B"/>
    <w:rsid w:val="002D47DD"/>
    <w:rsid w:val="002E13F3"/>
    <w:rsid w:val="002E287E"/>
    <w:rsid w:val="002E4C79"/>
    <w:rsid w:val="0030501C"/>
    <w:rsid w:val="00326B4A"/>
    <w:rsid w:val="00332663"/>
    <w:rsid w:val="0035251F"/>
    <w:rsid w:val="00365B32"/>
    <w:rsid w:val="003700EE"/>
    <w:rsid w:val="0037380A"/>
    <w:rsid w:val="00382B0D"/>
    <w:rsid w:val="00385FEF"/>
    <w:rsid w:val="003A669A"/>
    <w:rsid w:val="003D40DC"/>
    <w:rsid w:val="003D441F"/>
    <w:rsid w:val="003F1A09"/>
    <w:rsid w:val="003F6AA6"/>
    <w:rsid w:val="003F6F7D"/>
    <w:rsid w:val="00413343"/>
    <w:rsid w:val="00432D9A"/>
    <w:rsid w:val="00433629"/>
    <w:rsid w:val="00433E22"/>
    <w:rsid w:val="00443582"/>
    <w:rsid w:val="00446DB6"/>
    <w:rsid w:val="00467A15"/>
    <w:rsid w:val="00476BEC"/>
    <w:rsid w:val="004B25D4"/>
    <w:rsid w:val="004E3808"/>
    <w:rsid w:val="004E4342"/>
    <w:rsid w:val="00507618"/>
    <w:rsid w:val="00573ABC"/>
    <w:rsid w:val="0059541D"/>
    <w:rsid w:val="005C46A3"/>
    <w:rsid w:val="005C4F89"/>
    <w:rsid w:val="005C5666"/>
    <w:rsid w:val="00614EA9"/>
    <w:rsid w:val="00615BA7"/>
    <w:rsid w:val="00682B8D"/>
    <w:rsid w:val="006925CF"/>
    <w:rsid w:val="006A666B"/>
    <w:rsid w:val="006A7C83"/>
    <w:rsid w:val="006C4452"/>
    <w:rsid w:val="006E483E"/>
    <w:rsid w:val="006E6E2F"/>
    <w:rsid w:val="00706415"/>
    <w:rsid w:val="00724F5F"/>
    <w:rsid w:val="007258D7"/>
    <w:rsid w:val="00733EC8"/>
    <w:rsid w:val="00743905"/>
    <w:rsid w:val="007459D4"/>
    <w:rsid w:val="00756188"/>
    <w:rsid w:val="00777CBD"/>
    <w:rsid w:val="007C4973"/>
    <w:rsid w:val="007D2753"/>
    <w:rsid w:val="007F35F2"/>
    <w:rsid w:val="007F4FB5"/>
    <w:rsid w:val="008170D5"/>
    <w:rsid w:val="00831383"/>
    <w:rsid w:val="00842D17"/>
    <w:rsid w:val="00855A89"/>
    <w:rsid w:val="008713E9"/>
    <w:rsid w:val="008718DA"/>
    <w:rsid w:val="00873383"/>
    <w:rsid w:val="00882F56"/>
    <w:rsid w:val="008D6428"/>
    <w:rsid w:val="00904D2D"/>
    <w:rsid w:val="00911E31"/>
    <w:rsid w:val="00927AC4"/>
    <w:rsid w:val="009437F1"/>
    <w:rsid w:val="00960C4F"/>
    <w:rsid w:val="0097481D"/>
    <w:rsid w:val="009819EE"/>
    <w:rsid w:val="009901F5"/>
    <w:rsid w:val="009A6DF5"/>
    <w:rsid w:val="009D396E"/>
    <w:rsid w:val="009F6150"/>
    <w:rsid w:val="00A163D7"/>
    <w:rsid w:val="00A66B00"/>
    <w:rsid w:val="00A75480"/>
    <w:rsid w:val="00A877D4"/>
    <w:rsid w:val="00AA70AE"/>
    <w:rsid w:val="00AB1C0E"/>
    <w:rsid w:val="00AB5C27"/>
    <w:rsid w:val="00AC252E"/>
    <w:rsid w:val="00AC31CD"/>
    <w:rsid w:val="00AE5CD9"/>
    <w:rsid w:val="00AE6DFB"/>
    <w:rsid w:val="00AF227A"/>
    <w:rsid w:val="00AF5517"/>
    <w:rsid w:val="00B055FB"/>
    <w:rsid w:val="00B320A1"/>
    <w:rsid w:val="00B32117"/>
    <w:rsid w:val="00B80DD6"/>
    <w:rsid w:val="00B8339B"/>
    <w:rsid w:val="00B8360D"/>
    <w:rsid w:val="00B86C8D"/>
    <w:rsid w:val="00B879A6"/>
    <w:rsid w:val="00B92381"/>
    <w:rsid w:val="00B937ED"/>
    <w:rsid w:val="00BF2C42"/>
    <w:rsid w:val="00C0159B"/>
    <w:rsid w:val="00C05D7F"/>
    <w:rsid w:val="00C12DCC"/>
    <w:rsid w:val="00C17ECB"/>
    <w:rsid w:val="00C24957"/>
    <w:rsid w:val="00C461F4"/>
    <w:rsid w:val="00C646E7"/>
    <w:rsid w:val="00C745BB"/>
    <w:rsid w:val="00C96964"/>
    <w:rsid w:val="00C974FD"/>
    <w:rsid w:val="00CB0D5B"/>
    <w:rsid w:val="00CE6EA0"/>
    <w:rsid w:val="00CF5748"/>
    <w:rsid w:val="00D1758D"/>
    <w:rsid w:val="00D20602"/>
    <w:rsid w:val="00D24F93"/>
    <w:rsid w:val="00D3373D"/>
    <w:rsid w:val="00DA2E87"/>
    <w:rsid w:val="00DC6215"/>
    <w:rsid w:val="00DD3A08"/>
    <w:rsid w:val="00DD5DBC"/>
    <w:rsid w:val="00DE1176"/>
    <w:rsid w:val="00E14993"/>
    <w:rsid w:val="00E16F9A"/>
    <w:rsid w:val="00E259EC"/>
    <w:rsid w:val="00E37A70"/>
    <w:rsid w:val="00E50DB8"/>
    <w:rsid w:val="00E6711D"/>
    <w:rsid w:val="00E94EB3"/>
    <w:rsid w:val="00E9591E"/>
    <w:rsid w:val="00EB2448"/>
    <w:rsid w:val="00EB5D50"/>
    <w:rsid w:val="00EC751B"/>
    <w:rsid w:val="00EF001F"/>
    <w:rsid w:val="00F520BD"/>
    <w:rsid w:val="00F546A7"/>
    <w:rsid w:val="00F84457"/>
    <w:rsid w:val="00FC190B"/>
    <w:rsid w:val="00FF0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9AB2C"/>
  <w15:docId w15:val="{DCBAA1E6-8D64-4D60-849F-935384FB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9A6"/>
    <w:rPr>
      <w:rFonts w:ascii="Calibri" w:eastAsia="Calibri" w:hAnsi="Calibri" w:cs="Calibri"/>
      <w:color w:val="000000"/>
    </w:rPr>
  </w:style>
  <w:style w:type="paragraph" w:styleId="Ttulo1">
    <w:name w:val="heading 1"/>
    <w:basedOn w:val="Normal"/>
    <w:next w:val="Normal"/>
    <w:link w:val="Ttulo1Car"/>
    <w:uiPriority w:val="9"/>
    <w:unhideWhenUsed/>
    <w:qFormat/>
    <w:rsid w:val="006925CF"/>
    <w:pPr>
      <w:spacing w:after="0" w:line="240" w:lineRule="auto"/>
      <w:outlineLvl w:val="0"/>
    </w:pPr>
    <w:rPr>
      <w:rFonts w:ascii="Arial" w:hAnsi="Arial" w:cs="Arial"/>
      <w:b/>
      <w:szCs w:val="2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67A15"/>
    <w:pPr>
      <w:spacing w:after="0" w:line="240" w:lineRule="auto"/>
      <w:jc w:val="both"/>
      <w:outlineLvl w:val="1"/>
    </w:pPr>
    <w:rPr>
      <w:rFonts w:ascii="Arial" w:hAnsi="Arial" w:cs="Arial"/>
      <w:b/>
      <w:szCs w:val="20"/>
    </w:rPr>
  </w:style>
  <w:style w:type="paragraph" w:styleId="Ttulo3">
    <w:name w:val="heading 3"/>
    <w:basedOn w:val="Ttulo2"/>
    <w:next w:val="Normal"/>
    <w:link w:val="Ttulo3Car"/>
    <w:uiPriority w:val="9"/>
    <w:unhideWhenUsed/>
    <w:qFormat/>
    <w:rsid w:val="00080BEE"/>
    <w:pPr>
      <w:spacing w:before="120" w:after="120"/>
      <w:outlineLvl w:val="2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925CF"/>
    <w:rPr>
      <w:rFonts w:ascii="Arial" w:eastAsia="Calibri" w:hAnsi="Arial" w:cs="Arial"/>
      <w:b/>
      <w:color w:val="000000"/>
      <w:szCs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CE6E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E6EA0"/>
    <w:rPr>
      <w:rFonts w:ascii="Calibri" w:eastAsia="Calibri" w:hAnsi="Calibri" w:cs="Calibri"/>
      <w:color w:val="000000"/>
    </w:rPr>
  </w:style>
  <w:style w:type="paragraph" w:styleId="Piedepgina">
    <w:name w:val="footer"/>
    <w:basedOn w:val="Normal"/>
    <w:link w:val="PiedepginaCar"/>
    <w:uiPriority w:val="99"/>
    <w:unhideWhenUsed/>
    <w:rsid w:val="00CE6EA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E6EA0"/>
    <w:rPr>
      <w:rFonts w:ascii="Calibri" w:eastAsia="Calibri" w:hAnsi="Calibri" w:cs="Calibri"/>
      <w:color w:val="000000"/>
    </w:rPr>
  </w:style>
  <w:style w:type="table" w:styleId="Tablaconcuadrcula">
    <w:name w:val="Table Grid"/>
    <w:basedOn w:val="Tablanormal"/>
    <w:uiPriority w:val="39"/>
    <w:rsid w:val="00CE6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D396E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015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159B"/>
    <w:rPr>
      <w:rFonts w:ascii="Segoe UI" w:eastAsia="Calibri" w:hAnsi="Segoe UI" w:cs="Segoe UI"/>
      <w:color w:val="000000"/>
      <w:sz w:val="18"/>
      <w:szCs w:val="18"/>
    </w:rPr>
  </w:style>
  <w:style w:type="character" w:customStyle="1" w:styleId="Ttulo2Car">
    <w:name w:val="Título 2 Car"/>
    <w:basedOn w:val="Fuentedeprrafopredeter"/>
    <w:link w:val="Ttulo2"/>
    <w:uiPriority w:val="9"/>
    <w:rsid w:val="00467A15"/>
    <w:rPr>
      <w:rFonts w:ascii="Arial" w:eastAsia="Calibri" w:hAnsi="Arial" w:cs="Arial"/>
      <w:b/>
      <w:color w:val="00000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80BEE"/>
    <w:rPr>
      <w:rFonts w:ascii="Arial" w:eastAsia="Calibri" w:hAnsi="Arial" w:cs="Arial"/>
      <w:b/>
      <w:color w:val="000000"/>
      <w:szCs w:val="20"/>
    </w:rPr>
  </w:style>
  <w:style w:type="paragraph" w:styleId="TtuloTDC">
    <w:name w:val="TOC Heading"/>
    <w:basedOn w:val="Ttulo1"/>
    <w:next w:val="Normal"/>
    <w:uiPriority w:val="39"/>
    <w:unhideWhenUsed/>
    <w:qFormat/>
    <w:rsid w:val="003F1A09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3F1A09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3F1A09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3F1A09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3F1A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3795F-61FE-44BB-B9D3-ED8FD306A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(Microsoft Word - Historia Cl\355nica Formato mini2.doc)</vt:lpstr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Microsoft Word - Historia Cl\355nica Formato mini2.doc)</dc:title>
  <dc:subject/>
  <dc:creator>Usuario</dc:creator>
  <cp:keywords/>
  <cp:lastModifiedBy>HP</cp:lastModifiedBy>
  <cp:revision>14</cp:revision>
  <cp:lastPrinted>2021-09-09T06:16:00Z</cp:lastPrinted>
  <dcterms:created xsi:type="dcterms:W3CDTF">2019-04-04T20:36:00Z</dcterms:created>
  <dcterms:modified xsi:type="dcterms:W3CDTF">2022-06-11T23:13:00Z</dcterms:modified>
</cp:coreProperties>
</file>